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D18E5" w14:textId="192E31C1" w:rsidR="00CA0C67" w:rsidRPr="00CA0C67" w:rsidRDefault="00CA0C67" w:rsidP="00CA0C67">
      <w:pPr>
        <w:spacing w:after="0" w:line="276" w:lineRule="auto"/>
        <w:jc w:val="center"/>
        <w:rPr>
          <w:rFonts w:ascii="Lato" w:hAnsi="Lato"/>
          <w:b/>
          <w:bCs/>
          <w:sz w:val="28"/>
          <w:szCs w:val="28"/>
        </w:rPr>
      </w:pPr>
      <w:bookmarkStart w:id="0" w:name="_Hlk60143326"/>
      <w:r w:rsidRPr="00CA0C67">
        <w:rPr>
          <w:rFonts w:ascii="Lato" w:hAnsi="Lato"/>
          <w:b/>
          <w:bCs/>
          <w:sz w:val="28"/>
          <w:szCs w:val="28"/>
        </w:rPr>
        <w:t>KRAKOWSKI PANEL KLIMATYCZNY</w:t>
      </w:r>
    </w:p>
    <w:p w14:paraId="1C3765A0" w14:textId="2775684D" w:rsidR="00CA0C67" w:rsidRPr="00CA0C67" w:rsidRDefault="00CA0C67" w:rsidP="00CA0C67">
      <w:pPr>
        <w:spacing w:after="0" w:line="276" w:lineRule="auto"/>
        <w:jc w:val="center"/>
        <w:rPr>
          <w:rFonts w:ascii="Lato" w:hAnsi="Lato"/>
          <w:b/>
          <w:bCs/>
          <w:sz w:val="28"/>
          <w:szCs w:val="28"/>
        </w:rPr>
      </w:pPr>
      <w:r w:rsidRPr="00CA0C67">
        <w:rPr>
          <w:rFonts w:ascii="Lato" w:hAnsi="Lato"/>
          <w:b/>
          <w:bCs/>
          <w:sz w:val="28"/>
          <w:szCs w:val="28"/>
        </w:rPr>
        <w:t>KONSULTACJE SPOŁECZNE</w:t>
      </w:r>
    </w:p>
    <w:p w14:paraId="505586F5" w14:textId="77777777" w:rsidR="00CA0C67" w:rsidRPr="00CA0C67" w:rsidRDefault="00CA0C67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p w14:paraId="3DB3694C" w14:textId="20BB472A" w:rsidR="002F002F" w:rsidRDefault="002F002F" w:rsidP="00CA0C67">
      <w:pPr>
        <w:spacing w:after="0" w:line="276" w:lineRule="auto"/>
        <w:jc w:val="center"/>
        <w:rPr>
          <w:rFonts w:ascii="Lato" w:hAnsi="Lato"/>
          <w:b/>
          <w:bCs/>
          <w:sz w:val="36"/>
          <w:szCs w:val="36"/>
        </w:rPr>
      </w:pPr>
      <w:r w:rsidRPr="00CA0C67">
        <w:rPr>
          <w:rFonts w:ascii="Lato" w:hAnsi="Lato"/>
          <w:b/>
          <w:bCs/>
          <w:sz w:val="36"/>
          <w:szCs w:val="36"/>
        </w:rPr>
        <w:t xml:space="preserve">FORMULARZ </w:t>
      </w:r>
      <w:r w:rsidR="00CA0C67">
        <w:rPr>
          <w:rFonts w:ascii="Lato" w:hAnsi="Lato"/>
          <w:b/>
          <w:bCs/>
          <w:sz w:val="36"/>
          <w:szCs w:val="36"/>
        </w:rPr>
        <w:t>KONSULTACYJNY</w:t>
      </w:r>
    </w:p>
    <w:p w14:paraId="4BA5E6E1" w14:textId="2D756CB9" w:rsidR="00CA0C67" w:rsidRPr="00CA0C67" w:rsidRDefault="00060F79" w:rsidP="00CA0C67">
      <w:pPr>
        <w:spacing w:after="0" w:line="276" w:lineRule="auto"/>
        <w:jc w:val="center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dla grup nieformalnych, organizacji pozarządowych i innych osób prawnych</w:t>
      </w:r>
    </w:p>
    <w:p w14:paraId="063AE508" w14:textId="77777777" w:rsidR="00CA0C67" w:rsidRDefault="00CA0C67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p w14:paraId="0C397690" w14:textId="13773843" w:rsidR="002F002F" w:rsidRDefault="000430CA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 xml:space="preserve">Konsultacje społeczne </w:t>
      </w:r>
      <w:r w:rsidR="00CA0C67">
        <w:rPr>
          <w:rFonts w:ascii="Lato" w:hAnsi="Lato"/>
          <w:b/>
          <w:bCs/>
        </w:rPr>
        <w:t xml:space="preserve">w przedmiocie: </w:t>
      </w:r>
      <w:r w:rsidRPr="00CA0C67">
        <w:rPr>
          <w:rFonts w:ascii="Lato" w:hAnsi="Lato"/>
          <w:b/>
          <w:bCs/>
        </w:rPr>
        <w:t>„</w:t>
      </w:r>
      <w:r w:rsidR="008543C2" w:rsidRPr="00CA0C67">
        <w:rPr>
          <w:rFonts w:ascii="Lato" w:hAnsi="Lato"/>
          <w:b/>
          <w:bCs/>
        </w:rPr>
        <w:t>Jak Miasto Kraków i mieszkańcy mogą ograniczyć zużycie energii i zwiększyć wykorzystanie energii odnawialnej?</w:t>
      </w:r>
      <w:r w:rsidRPr="00CA0C67">
        <w:rPr>
          <w:rFonts w:ascii="Lato" w:hAnsi="Lato"/>
          <w:b/>
          <w:bCs/>
        </w:rPr>
        <w:t>”</w:t>
      </w:r>
      <w:r w:rsidR="00CA0C67">
        <w:rPr>
          <w:rFonts w:ascii="Lato" w:hAnsi="Lato"/>
          <w:b/>
          <w:bCs/>
        </w:rPr>
        <w:t>,</w:t>
      </w:r>
      <w:r w:rsidRPr="00CA0C67">
        <w:rPr>
          <w:rFonts w:ascii="Lato" w:hAnsi="Lato"/>
          <w:b/>
          <w:bCs/>
        </w:rPr>
        <w:t xml:space="preserve"> </w:t>
      </w:r>
      <w:r w:rsidR="00CA0C67">
        <w:rPr>
          <w:rFonts w:ascii="Lato" w:hAnsi="Lato"/>
          <w:b/>
          <w:bCs/>
        </w:rPr>
        <w:t xml:space="preserve">organizowane przez Fundację Instytut Polityk Publicznych, </w:t>
      </w:r>
      <w:r w:rsidRPr="00CA0C67">
        <w:rPr>
          <w:rFonts w:ascii="Lato" w:hAnsi="Lato"/>
          <w:b/>
          <w:bCs/>
        </w:rPr>
        <w:t>w ramach zadania publicznego pn. „Krakowski Panel Klimatyczny”</w:t>
      </w:r>
    </w:p>
    <w:p w14:paraId="5FB628EC" w14:textId="77777777" w:rsidR="00CA0C67" w:rsidRPr="00CA0C67" w:rsidRDefault="00CA0C67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p w14:paraId="51B46E63" w14:textId="393C9FB0" w:rsidR="00874105" w:rsidRPr="00CA0C67" w:rsidRDefault="007A6579" w:rsidP="006016DB">
      <w:pPr>
        <w:spacing w:after="0" w:line="276" w:lineRule="auto"/>
        <w:jc w:val="center"/>
        <w:rPr>
          <w:rFonts w:ascii="Lato" w:hAnsi="Lato"/>
          <w:b/>
          <w:bCs/>
        </w:rPr>
      </w:pPr>
      <w:r w:rsidRPr="00CA0C67">
        <w:rPr>
          <w:rFonts w:ascii="Lato" w:hAnsi="Lato"/>
        </w:rPr>
        <w:t>Termin konsultacji</w:t>
      </w:r>
      <w:r w:rsidR="009B4A05" w:rsidRPr="00CA0C67">
        <w:rPr>
          <w:rFonts w:ascii="Lato" w:hAnsi="Lato"/>
        </w:rPr>
        <w:t xml:space="preserve"> społecznych</w:t>
      </w:r>
      <w:r w:rsidRPr="00CA0C67">
        <w:rPr>
          <w:rFonts w:ascii="Lato" w:hAnsi="Lato"/>
        </w:rPr>
        <w:t xml:space="preserve">: </w:t>
      </w:r>
      <w:r w:rsidR="009B4A05" w:rsidRPr="00CA0C67">
        <w:rPr>
          <w:rFonts w:ascii="Lato" w:hAnsi="Lato"/>
        </w:rPr>
        <w:t xml:space="preserve">od </w:t>
      </w:r>
      <w:r w:rsidR="009B4A05" w:rsidRPr="00CA0C67">
        <w:rPr>
          <w:rFonts w:ascii="Lato" w:hAnsi="Lato"/>
          <w:b/>
          <w:bCs/>
        </w:rPr>
        <w:t>0</w:t>
      </w:r>
      <w:r w:rsidRPr="00CA0C67">
        <w:rPr>
          <w:rFonts w:ascii="Lato" w:hAnsi="Lato"/>
          <w:b/>
          <w:bCs/>
        </w:rPr>
        <w:t>4.01.2021</w:t>
      </w:r>
      <w:r w:rsidR="009B4A05" w:rsidRPr="00CA0C67">
        <w:rPr>
          <w:rFonts w:ascii="Lato" w:hAnsi="Lato"/>
          <w:b/>
          <w:bCs/>
        </w:rPr>
        <w:t xml:space="preserve"> r.</w:t>
      </w:r>
      <w:r w:rsidRPr="00CA0C67">
        <w:rPr>
          <w:rFonts w:ascii="Lato" w:hAnsi="Lato"/>
        </w:rPr>
        <w:t xml:space="preserve"> </w:t>
      </w:r>
      <w:r w:rsidR="009B4A05" w:rsidRPr="00CA0C67">
        <w:rPr>
          <w:rFonts w:ascii="Lato" w:hAnsi="Lato"/>
        </w:rPr>
        <w:t>do</w:t>
      </w:r>
      <w:r w:rsidRPr="00CA0C67">
        <w:rPr>
          <w:rFonts w:ascii="Lato" w:hAnsi="Lato"/>
        </w:rPr>
        <w:t xml:space="preserve"> </w:t>
      </w:r>
      <w:r w:rsidRPr="00CA0C67">
        <w:rPr>
          <w:rFonts w:ascii="Lato" w:hAnsi="Lato"/>
          <w:b/>
          <w:bCs/>
        </w:rPr>
        <w:t>29.01.2021 r.</w:t>
      </w:r>
    </w:p>
    <w:p w14:paraId="4BC3F869" w14:textId="4A1C741F" w:rsidR="008543C2" w:rsidRDefault="008543C2" w:rsidP="00CA0C67">
      <w:pPr>
        <w:spacing w:after="0" w:line="276" w:lineRule="auto"/>
        <w:jc w:val="both"/>
        <w:rPr>
          <w:rFonts w:ascii="Lato" w:hAnsi="Lato"/>
        </w:rPr>
      </w:pPr>
    </w:p>
    <w:p w14:paraId="409FA08E" w14:textId="46DF3284" w:rsid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6480FCA7" w14:textId="6A42A3FA" w:rsidR="00CA0C67" w:rsidRDefault="00CA0C67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Szanowni Państwo,</w:t>
      </w:r>
    </w:p>
    <w:p w14:paraId="19999AC5" w14:textId="34D32F17" w:rsid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6DDD144A" w14:textId="2A67934F" w:rsidR="00CA0C67" w:rsidRDefault="00CA0C67" w:rsidP="00CA0C67">
      <w:pPr>
        <w:spacing w:after="0" w:line="276" w:lineRule="auto"/>
        <w:jc w:val="both"/>
        <w:rPr>
          <w:rFonts w:ascii="Lato" w:hAnsi="Lato"/>
        </w:rPr>
      </w:pPr>
      <w:r w:rsidRPr="00CA0C67">
        <w:rPr>
          <w:rFonts w:ascii="Lato" w:hAnsi="Lato"/>
        </w:rPr>
        <w:t xml:space="preserve">serdecznie zapraszamy do wypełnienia formularza konsultacyjnego dotyczącego </w:t>
      </w:r>
      <w:r w:rsidR="009D7DCB">
        <w:rPr>
          <w:rFonts w:ascii="Lato" w:hAnsi="Lato"/>
        </w:rPr>
        <w:t xml:space="preserve">neutralności klimatycznej Krakowa i </w:t>
      </w:r>
      <w:r>
        <w:rPr>
          <w:rFonts w:ascii="Lato" w:hAnsi="Lato"/>
        </w:rPr>
        <w:t>Krakowskiego Panelu Klimatycznego</w:t>
      </w:r>
      <w:r w:rsidR="009D7DCB">
        <w:rPr>
          <w:rFonts w:ascii="Lato" w:hAnsi="Lato"/>
        </w:rPr>
        <w:t xml:space="preserve">. Więcej o procesie konsultacji można przeczytać na stronie: </w:t>
      </w:r>
      <w:hyperlink r:id="rId6" w:history="1">
        <w:r w:rsidR="009D7DCB" w:rsidRPr="00230B09">
          <w:rPr>
            <w:rStyle w:val="Hyperlink"/>
            <w:rFonts w:ascii="Lato" w:hAnsi="Lato"/>
          </w:rPr>
          <w:t>https://ipp.expert/projekty/krakowski-panel-klimatyczny-konsultacje-spoleczne/</w:t>
        </w:r>
      </w:hyperlink>
      <w:r w:rsidR="009D7DCB">
        <w:rPr>
          <w:rFonts w:ascii="Lato" w:hAnsi="Lato"/>
        </w:rPr>
        <w:t xml:space="preserve"> </w:t>
      </w:r>
    </w:p>
    <w:p w14:paraId="6B14DE03" w14:textId="77777777" w:rsid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2CDF6996" w14:textId="138D7EDF" w:rsidR="00CA0C67" w:rsidRDefault="006016DB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W przypadku druku formularza i ręcznego uzupełniania, prosimy o czytelne wypełnienie dużymi literami. Zastrzegamy sobie prawo do weryfikacji przekazanych </w:t>
      </w:r>
      <w:r w:rsidR="008006CF">
        <w:rPr>
          <w:rFonts w:ascii="Lato" w:hAnsi="Lato"/>
        </w:rPr>
        <w:t>w</w:t>
      </w:r>
      <w:r>
        <w:rPr>
          <w:rFonts w:ascii="Lato" w:hAnsi="Lato"/>
        </w:rPr>
        <w:t xml:space="preserve"> formularz</w:t>
      </w:r>
      <w:r w:rsidR="008006CF">
        <w:rPr>
          <w:rFonts w:ascii="Lato" w:hAnsi="Lato"/>
        </w:rPr>
        <w:t>u</w:t>
      </w:r>
      <w:r>
        <w:rPr>
          <w:rFonts w:ascii="Lato" w:hAnsi="Lato"/>
        </w:rPr>
        <w:t xml:space="preserve"> danych.</w:t>
      </w:r>
    </w:p>
    <w:p w14:paraId="68A510E0" w14:textId="1F8553B8" w:rsidR="006016DB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14B68CC1" w14:textId="77777777" w:rsidR="00CA0C67" w:rsidRP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6D403C86" w14:textId="4AD9059F" w:rsidR="008543C2" w:rsidRDefault="000430CA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 xml:space="preserve">Część I </w:t>
      </w:r>
      <w:r w:rsidR="006016DB">
        <w:rPr>
          <w:rFonts w:ascii="Lato" w:hAnsi="Lato"/>
          <w:b/>
          <w:bCs/>
        </w:rPr>
        <w:t>–</w:t>
      </w:r>
      <w:r w:rsidRPr="00CA0C67">
        <w:rPr>
          <w:rFonts w:ascii="Lato" w:hAnsi="Lato"/>
          <w:b/>
          <w:bCs/>
        </w:rPr>
        <w:t xml:space="preserve"> </w:t>
      </w:r>
      <w:r w:rsidR="006016DB">
        <w:rPr>
          <w:rFonts w:ascii="Lato" w:hAnsi="Lato"/>
          <w:b/>
          <w:bCs/>
        </w:rPr>
        <w:t>INFORMACJE O ZGŁASZAJĄCYM</w:t>
      </w:r>
    </w:p>
    <w:p w14:paraId="5DFF568E" w14:textId="77777777" w:rsidR="006016DB" w:rsidRPr="006016DB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632727DA" w14:textId="732F1D10" w:rsidR="00C70EBC" w:rsidRPr="00CA0C67" w:rsidRDefault="00C70EBC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>Dane osobow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8543C2" w:rsidRPr="00CA0C67" w14:paraId="7D2357DB" w14:textId="77777777" w:rsidTr="00874105">
        <w:tc>
          <w:tcPr>
            <w:tcW w:w="4106" w:type="dxa"/>
            <w:vAlign w:val="center"/>
          </w:tcPr>
          <w:p w14:paraId="696826A2" w14:textId="0C197AC9" w:rsidR="008543C2" w:rsidRPr="00CA0C67" w:rsidRDefault="00060F79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>Nazwa podmiotu</w:t>
            </w:r>
            <w:r w:rsidR="006B5E88">
              <w:rPr>
                <w:rFonts w:ascii="Lato" w:hAnsi="Lato"/>
                <w:b/>
                <w:bCs/>
              </w:rPr>
              <w:t>*</w:t>
            </w:r>
          </w:p>
        </w:tc>
        <w:tc>
          <w:tcPr>
            <w:tcW w:w="4956" w:type="dxa"/>
          </w:tcPr>
          <w:p w14:paraId="5AE76E2F" w14:textId="77777777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B9EFB81" w14:textId="797D670E" w:rsidR="00866D45" w:rsidRPr="00CA0C67" w:rsidRDefault="00866D4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060F79" w:rsidRPr="00CA0C67" w14:paraId="7647B673" w14:textId="77777777" w:rsidTr="00770817">
        <w:tc>
          <w:tcPr>
            <w:tcW w:w="4106" w:type="dxa"/>
            <w:vAlign w:val="center"/>
          </w:tcPr>
          <w:p w14:paraId="659135D5" w14:textId="15A37714" w:rsidR="00060F79" w:rsidRPr="00CA0C67" w:rsidRDefault="00C73B4B" w:rsidP="0077081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C73B4B">
              <w:rPr>
                <w:rFonts w:ascii="Lato" w:hAnsi="Lato"/>
                <w:b/>
                <w:bCs/>
              </w:rPr>
              <w:t>Osoba wypełniająca, uprawniona do reprezentowania podmiotu zgłaszającego uwagi</w:t>
            </w:r>
            <w:r>
              <w:rPr>
                <w:rFonts w:ascii="Lato" w:hAnsi="Lato"/>
                <w:b/>
                <w:bCs/>
              </w:rPr>
              <w:t>*</w:t>
            </w:r>
          </w:p>
        </w:tc>
        <w:tc>
          <w:tcPr>
            <w:tcW w:w="4956" w:type="dxa"/>
          </w:tcPr>
          <w:p w14:paraId="0ECB24A4" w14:textId="77777777" w:rsidR="00060F79" w:rsidRPr="00CA0C67" w:rsidRDefault="00060F79" w:rsidP="0077081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22496F83" w14:textId="77777777" w:rsidR="00060F79" w:rsidRPr="00CA0C67" w:rsidRDefault="00060F79" w:rsidP="0077081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8543C2" w:rsidRPr="00CA0C67" w14:paraId="3E9AE2C7" w14:textId="77777777" w:rsidTr="00874105">
        <w:tc>
          <w:tcPr>
            <w:tcW w:w="4106" w:type="dxa"/>
            <w:vAlign w:val="center"/>
          </w:tcPr>
          <w:p w14:paraId="70659BDE" w14:textId="1BC52092" w:rsidR="008543C2" w:rsidRPr="00CA0C67" w:rsidRDefault="00634085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>Numer KRS</w:t>
            </w:r>
          </w:p>
        </w:tc>
        <w:tc>
          <w:tcPr>
            <w:tcW w:w="4956" w:type="dxa"/>
          </w:tcPr>
          <w:p w14:paraId="787EA6FF" w14:textId="77777777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051981F2" w14:textId="301A3561" w:rsidR="00866D45" w:rsidRPr="00CA0C67" w:rsidRDefault="00866D4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634085" w:rsidRPr="00CA0C67" w14:paraId="46F7D2EC" w14:textId="77777777" w:rsidTr="00770817">
        <w:tc>
          <w:tcPr>
            <w:tcW w:w="4106" w:type="dxa"/>
            <w:vAlign w:val="center"/>
          </w:tcPr>
          <w:p w14:paraId="18613EB3" w14:textId="77777777" w:rsidR="00634085" w:rsidRPr="00CA0C67" w:rsidRDefault="00634085" w:rsidP="0077081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CA0C67">
              <w:rPr>
                <w:rFonts w:ascii="Lato" w:hAnsi="Lato"/>
                <w:b/>
                <w:bCs/>
              </w:rPr>
              <w:t xml:space="preserve">Adres </w:t>
            </w:r>
            <w:r>
              <w:rPr>
                <w:rFonts w:ascii="Lato" w:hAnsi="Lato"/>
                <w:b/>
                <w:bCs/>
              </w:rPr>
              <w:t>siedziby</w:t>
            </w:r>
          </w:p>
        </w:tc>
        <w:tc>
          <w:tcPr>
            <w:tcW w:w="4956" w:type="dxa"/>
          </w:tcPr>
          <w:p w14:paraId="65AF2813" w14:textId="77777777" w:rsidR="00634085" w:rsidRPr="00CA0C67" w:rsidRDefault="00634085" w:rsidP="0077081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0BA152F2" w14:textId="77777777" w:rsidR="00634085" w:rsidRPr="00CA0C67" w:rsidRDefault="00634085" w:rsidP="0077081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8543C2" w:rsidRPr="00CA0C67" w14:paraId="45D7B844" w14:textId="77777777" w:rsidTr="00874105">
        <w:tc>
          <w:tcPr>
            <w:tcW w:w="4106" w:type="dxa"/>
            <w:vAlign w:val="center"/>
          </w:tcPr>
          <w:p w14:paraId="770BE97D" w14:textId="10FC7FB9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CA0C67">
              <w:rPr>
                <w:rFonts w:ascii="Lato" w:hAnsi="Lato"/>
                <w:b/>
                <w:bCs/>
              </w:rPr>
              <w:t>Nr telefonu</w:t>
            </w:r>
          </w:p>
        </w:tc>
        <w:tc>
          <w:tcPr>
            <w:tcW w:w="4956" w:type="dxa"/>
          </w:tcPr>
          <w:p w14:paraId="5103884F" w14:textId="77777777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1F0960EA" w14:textId="4DF527C5" w:rsidR="00866D45" w:rsidRPr="00CA0C67" w:rsidRDefault="00866D4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8543C2" w:rsidRPr="00CA0C67" w14:paraId="3CC9A87C" w14:textId="77777777" w:rsidTr="00874105">
        <w:tc>
          <w:tcPr>
            <w:tcW w:w="4106" w:type="dxa"/>
            <w:vAlign w:val="center"/>
          </w:tcPr>
          <w:p w14:paraId="56FAB92B" w14:textId="459DE2C1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CA0C67">
              <w:rPr>
                <w:rFonts w:ascii="Lato" w:hAnsi="Lato"/>
                <w:b/>
                <w:bCs/>
              </w:rPr>
              <w:t>Adres e-mail</w:t>
            </w:r>
          </w:p>
        </w:tc>
        <w:tc>
          <w:tcPr>
            <w:tcW w:w="4956" w:type="dxa"/>
          </w:tcPr>
          <w:p w14:paraId="4AAF6B97" w14:textId="77777777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6B9E8E65" w14:textId="0F910D14" w:rsidR="00866D45" w:rsidRPr="00CA0C67" w:rsidRDefault="00866D4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6B884908" w14:textId="717AF66E" w:rsidR="008543C2" w:rsidRPr="00CA0C67" w:rsidRDefault="008543C2" w:rsidP="00CA0C67">
      <w:pPr>
        <w:spacing w:after="0" w:line="276" w:lineRule="auto"/>
        <w:jc w:val="both"/>
        <w:rPr>
          <w:rFonts w:ascii="Lato" w:hAnsi="Lato"/>
        </w:rPr>
      </w:pPr>
    </w:p>
    <w:p w14:paraId="4BCEA6F4" w14:textId="046C335D" w:rsidR="00C70EBC" w:rsidRDefault="00C70EBC" w:rsidP="00CA0C67">
      <w:pPr>
        <w:spacing w:after="0" w:line="276" w:lineRule="auto"/>
        <w:jc w:val="both"/>
        <w:rPr>
          <w:rFonts w:ascii="Lato" w:hAnsi="Lato"/>
        </w:rPr>
      </w:pPr>
    </w:p>
    <w:p w14:paraId="45FB28D6" w14:textId="7A9CBB87" w:rsidR="006016DB" w:rsidRPr="00CA0C67" w:rsidRDefault="006B5E88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*Informacje obowiązkowe.</w:t>
      </w:r>
    </w:p>
    <w:p w14:paraId="04E728A5" w14:textId="02B9753D" w:rsidR="00C70EBC" w:rsidRDefault="00C70EBC" w:rsidP="00CA0C67">
      <w:pPr>
        <w:spacing w:after="0" w:line="276" w:lineRule="auto"/>
        <w:jc w:val="both"/>
        <w:rPr>
          <w:rFonts w:ascii="Lato" w:hAnsi="Lato"/>
        </w:rPr>
      </w:pPr>
    </w:p>
    <w:p w14:paraId="677ED349" w14:textId="16272C14" w:rsidR="006016DB" w:rsidRPr="006B5E88" w:rsidRDefault="008543C2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>INFORMACJA ADMINISTRATORA O PRZETWARZANIU DANYCH OSOBOWYCH</w:t>
      </w:r>
    </w:p>
    <w:p w14:paraId="6B8A3C3A" w14:textId="61D4C35D" w:rsidR="006016DB" w:rsidRPr="00160C25" w:rsidRDefault="006016D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Uprzejmie informujemy, że administratorem </w:t>
      </w:r>
      <w:r w:rsidR="006B5E88" w:rsidRPr="00160C25">
        <w:rPr>
          <w:rFonts w:ascii="Lato" w:hAnsi="Lato"/>
          <w:sz w:val="20"/>
          <w:szCs w:val="20"/>
        </w:rPr>
        <w:t xml:space="preserve">Państwa </w:t>
      </w:r>
      <w:r w:rsidRPr="00160C25">
        <w:rPr>
          <w:rFonts w:ascii="Lato" w:hAnsi="Lato"/>
          <w:sz w:val="20"/>
          <w:szCs w:val="20"/>
        </w:rPr>
        <w:t>danych osobowych jest Fundacja Instytut Polityk Publicznych z siedzibą w Krakowie (ul. Kazimierza Wielkiego 18/5, 30-074 Kraków), wpisana do Krajowego Rejestru Sądowego prowadzonego przez Sąd Rejonowy dla Krakowa-Śródmieścia w Krakowie, XI Wydział Gospodarczy Krajowego Rejestru Sądowego, pod numerem 0000583153, NIP: 9452187651, REGON: 362874454 zwana dalej Administratorem.</w:t>
      </w:r>
    </w:p>
    <w:p w14:paraId="2618FE14" w14:textId="4BF61E1A" w:rsidR="006016DB" w:rsidRPr="00160C25" w:rsidRDefault="006016D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776B54E" w14:textId="740CA2AC" w:rsidR="004A7C0B" w:rsidRPr="00160C25" w:rsidRDefault="004A7C0B" w:rsidP="004A7C0B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>Cel i podstawy przetwarzania</w:t>
      </w:r>
    </w:p>
    <w:p w14:paraId="60164328" w14:textId="0A1F0EBD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Państwa dane będą przetwarzane w celu przeprowadzenia konsultacji społecznych organizowanych w ramach zadania publicznego pn. „Krakowski Panel Klimatyczny” i nie będą wykorzystywane w innym celu, chyba że wyrażą na to Państwo zgodę lub będzie to wynikało z innej podstawy prawnej. Podanie przez Państwa danych osobowych jest dobrowolne, zarazem jednak niezbędne, aby uczestniczyć w konsultacjach społecznych.</w:t>
      </w:r>
    </w:p>
    <w:p w14:paraId="64852FFD" w14:textId="215B87B5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5100830A" w14:textId="4005BFA1" w:rsidR="006B5E88" w:rsidRPr="00160C25" w:rsidRDefault="006B5E88" w:rsidP="006B5E88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Podanie danych osobowych jest wymogiem wynikającym z uchwały Nr CXI/2904/18 Rady Miasta Krakowa z dnia 26 września 2018 r., i w zakresie oznaczonym gwiazdką ma charakter obowiązkowy, a w pozostałym ma charakter dobrowolny. Konsekwencją niepodania wymaganych danych jest brak możliwości wzięcia udziału w konsultacjach społecznych. </w:t>
      </w:r>
    </w:p>
    <w:p w14:paraId="10D6F2D6" w14:textId="77777777" w:rsidR="006B5E88" w:rsidRPr="00160C25" w:rsidRDefault="006B5E88" w:rsidP="006B5E88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5416B68" w14:textId="43F8ECFA" w:rsidR="006B5E88" w:rsidRPr="00160C25" w:rsidRDefault="006B5E88" w:rsidP="006B5E88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Podstawę prawną przetwarzania danych stanowi uchwała Nr CXI/2904/18 Rady Miasta Krakowa z dnia 26 września 2018r., a w zakresie pól nieobowiązkowych dane będą przetwarzane na podstawie </w:t>
      </w:r>
      <w:r w:rsidR="008006CF">
        <w:rPr>
          <w:rFonts w:ascii="Lato" w:hAnsi="Lato"/>
          <w:sz w:val="20"/>
          <w:szCs w:val="20"/>
        </w:rPr>
        <w:t>Państwa</w:t>
      </w:r>
      <w:r w:rsidRPr="00160C25">
        <w:rPr>
          <w:rFonts w:ascii="Lato" w:hAnsi="Lato"/>
          <w:sz w:val="20"/>
          <w:szCs w:val="20"/>
        </w:rPr>
        <w:t xml:space="preserve"> zgody. W związku z tym w zakresie danych podawanych dobrowolnie </w:t>
      </w:r>
      <w:r w:rsidR="008006CF">
        <w:rPr>
          <w:rFonts w:ascii="Lato" w:hAnsi="Lato"/>
          <w:sz w:val="20"/>
          <w:szCs w:val="20"/>
        </w:rPr>
        <w:t>mają Państwo</w:t>
      </w:r>
      <w:r w:rsidRPr="00160C25">
        <w:rPr>
          <w:rFonts w:ascii="Lato" w:hAnsi="Lato"/>
          <w:sz w:val="20"/>
          <w:szCs w:val="20"/>
        </w:rPr>
        <w:t xml:space="preserve"> prawo do wycofania zgody oraz prawo do usunięcia danych. W</w:t>
      </w:r>
      <w:r w:rsidR="004A7C0B" w:rsidRPr="00160C25">
        <w:rPr>
          <w:rFonts w:ascii="Lato" w:hAnsi="Lato"/>
          <w:sz w:val="20"/>
          <w:szCs w:val="20"/>
        </w:rPr>
        <w:t xml:space="preserve"> razie odwołania zgody, powyższe dane zostaną niezwłocznie usunięte, chyba że przetwarzanie danych będzie uzasadnione inną podstawą przetwarzania. Wycofanie zgody nie ma wpływu na dotychczasowe przetwarzanie.</w:t>
      </w:r>
      <w:r w:rsidR="00DE7F56">
        <w:rPr>
          <w:rFonts w:ascii="Lato" w:hAnsi="Lato"/>
          <w:sz w:val="20"/>
          <w:szCs w:val="20"/>
        </w:rPr>
        <w:t xml:space="preserve"> </w:t>
      </w:r>
      <w:r w:rsidRPr="00160C25">
        <w:rPr>
          <w:rFonts w:ascii="Lato" w:hAnsi="Lato"/>
          <w:sz w:val="20"/>
          <w:szCs w:val="20"/>
        </w:rPr>
        <w:t>Dane zgromadzone w ramach konsultacji społecznych będą przechowywane zgodnie z przepisami prawa, a następnie usunięte.</w:t>
      </w:r>
    </w:p>
    <w:p w14:paraId="0CEC968B" w14:textId="6B57FD47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CC562D1" w14:textId="77777777" w:rsidR="004A7C0B" w:rsidRPr="00160C25" w:rsidRDefault="004A7C0B" w:rsidP="004A7C0B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 xml:space="preserve">Odbiorcy danych osobowych </w:t>
      </w:r>
    </w:p>
    <w:p w14:paraId="162B2A8B" w14:textId="4A2CDFE0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Dane nie będą udostępniane innym podmiotom, chyba że obowiązek ich udostępnienia będzie wynikał z przepisów prawa. Dane mogą być przekazane firmie Microsoft Corporation, która zapewnia działanie formularza konsultacyjnego.</w:t>
      </w:r>
    </w:p>
    <w:p w14:paraId="1B0022E8" w14:textId="77777777" w:rsidR="004A7C0B" w:rsidRPr="00160C25" w:rsidRDefault="004A7C0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626E4B4F" w14:textId="6F47D833" w:rsidR="004A7C0B" w:rsidRPr="00160C25" w:rsidRDefault="004A7C0B" w:rsidP="004A7C0B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>Prawa osób, których dane dotyczą</w:t>
      </w:r>
    </w:p>
    <w:p w14:paraId="3C4BF529" w14:textId="4F06B179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Mają Państwo prawo do:</w:t>
      </w:r>
    </w:p>
    <w:p w14:paraId="4908E91B" w14:textId="3774A9CB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dostępu do swoich danych oraz otrzymania ich kopii;</w:t>
      </w:r>
    </w:p>
    <w:p w14:paraId="75E38806" w14:textId="316EBD0F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sprostowania (poprawiania) swoich danych osobowych;</w:t>
      </w:r>
    </w:p>
    <w:p w14:paraId="34E63881" w14:textId="6C45BD79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ograniczenia przetwarzania danych osobowych;</w:t>
      </w:r>
    </w:p>
    <w:p w14:paraId="7F127D1C" w14:textId="779CB7D5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usunięcia danych osobowych;</w:t>
      </w:r>
    </w:p>
    <w:p w14:paraId="0356899F" w14:textId="14772618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wniesienia skargi do Prezes</w:t>
      </w:r>
      <w:r w:rsidRPr="00160C25">
        <w:rPr>
          <w:rFonts w:ascii="Lato" w:hAnsi="Lato"/>
          <w:sz w:val="20"/>
          <w:szCs w:val="20"/>
        </w:rPr>
        <w:t>a</w:t>
      </w:r>
      <w:r w:rsidR="004A7C0B" w:rsidRPr="00160C25">
        <w:rPr>
          <w:rFonts w:ascii="Lato" w:hAnsi="Lato"/>
          <w:sz w:val="20"/>
          <w:szCs w:val="20"/>
        </w:rPr>
        <w:t xml:space="preserve"> UODO (na adres Urzędu Ochrony Danych Osobowych, ul. Stawki 2, 00</w:t>
      </w:r>
      <w:r w:rsidRPr="00160C25">
        <w:rPr>
          <w:rFonts w:ascii="Lato" w:hAnsi="Lato"/>
          <w:sz w:val="20"/>
          <w:szCs w:val="20"/>
        </w:rPr>
        <w:t>-</w:t>
      </w:r>
      <w:r w:rsidR="004A7C0B" w:rsidRPr="00160C25">
        <w:rPr>
          <w:rFonts w:ascii="Lato" w:hAnsi="Lato"/>
          <w:sz w:val="20"/>
          <w:szCs w:val="20"/>
        </w:rPr>
        <w:t>193 Warszawa)</w:t>
      </w:r>
      <w:r w:rsidRPr="00160C25">
        <w:rPr>
          <w:rFonts w:ascii="Lato" w:hAnsi="Lato"/>
          <w:sz w:val="20"/>
          <w:szCs w:val="20"/>
        </w:rPr>
        <w:t>.</w:t>
      </w:r>
    </w:p>
    <w:p w14:paraId="1321713C" w14:textId="77777777" w:rsidR="004A7C0B" w:rsidRPr="00160C25" w:rsidRDefault="004A7C0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21E0C561" w14:textId="5512C400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W przypadku jakichkolwiek uwag związanych z przetwarzaniem danych osobowych zapraszamy do kontaktu drogą elektroniczną – adres e-mail: </w:t>
      </w:r>
      <w:hyperlink r:id="rId7" w:history="1">
        <w:r w:rsidRPr="00160C25">
          <w:rPr>
            <w:rStyle w:val="Hyperlink"/>
            <w:rFonts w:ascii="Lato" w:hAnsi="Lato"/>
            <w:sz w:val="20"/>
            <w:szCs w:val="20"/>
          </w:rPr>
          <w:t>ipp@ipp.expert</w:t>
        </w:r>
      </w:hyperlink>
      <w:r w:rsidRPr="00160C25">
        <w:rPr>
          <w:rFonts w:ascii="Lato" w:hAnsi="Lato"/>
          <w:sz w:val="20"/>
          <w:szCs w:val="20"/>
        </w:rPr>
        <w:t>.</w:t>
      </w:r>
    </w:p>
    <w:p w14:paraId="2AE908BB" w14:textId="77777777" w:rsidR="00160C25" w:rsidRDefault="00160C25" w:rsidP="00CA0C67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</w:p>
    <w:p w14:paraId="6D04CACA" w14:textId="450125B6" w:rsidR="00B75475" w:rsidRPr="00160C25" w:rsidRDefault="00C9481D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C9481D">
        <w:rPr>
          <w:rFonts w:ascii="Lato" w:hAnsi="Lato"/>
          <w:b/>
          <w:bCs/>
          <w:sz w:val="20"/>
          <w:szCs w:val="20"/>
        </w:rPr>
        <w:t>Oświadczam, że jestem Mieszkańcem/-nką Krakowa/ osobą uprawnioną do reprezentowania podmiotu zgłaszającego uwagi/ a dane zawarte w formularzu są prawdziwe.</w:t>
      </w:r>
    </w:p>
    <w:p w14:paraId="39B3E8A4" w14:textId="58018E29" w:rsidR="00B75475" w:rsidRPr="00160C25" w:rsidRDefault="00C70EBC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……………………………………………………………………..</w:t>
      </w:r>
    </w:p>
    <w:p w14:paraId="40DB41A3" w14:textId="48B5A28B" w:rsidR="00B75475" w:rsidRPr="00160C25" w:rsidRDefault="008543C2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Data</w:t>
      </w:r>
      <w:r w:rsidR="00160C25" w:rsidRPr="00160C25">
        <w:rPr>
          <w:rFonts w:ascii="Lato" w:hAnsi="Lato"/>
          <w:sz w:val="20"/>
          <w:szCs w:val="20"/>
        </w:rPr>
        <w:t xml:space="preserve"> i </w:t>
      </w:r>
      <w:r w:rsidRPr="00160C25">
        <w:rPr>
          <w:rFonts w:ascii="Lato" w:hAnsi="Lato"/>
          <w:sz w:val="20"/>
          <w:szCs w:val="20"/>
        </w:rPr>
        <w:t>czytelny podpis</w:t>
      </w:r>
    </w:p>
    <w:p w14:paraId="107990BA" w14:textId="77777777" w:rsidR="00DE7F56" w:rsidRDefault="00DE7F56">
      <w:pPr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br w:type="page"/>
      </w:r>
    </w:p>
    <w:p w14:paraId="2ADF27D5" w14:textId="4E2F87CD" w:rsidR="00874105" w:rsidRPr="00CA0C67" w:rsidRDefault="00874105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lastRenderedPageBreak/>
        <w:t>Część II – ZGŁASZANE UWAGI I OPINIE</w:t>
      </w:r>
    </w:p>
    <w:p w14:paraId="38FAC248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10821809" w14:textId="6AFD6C95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173B90B5" w14:textId="6DDD4E15" w:rsidR="00160C25" w:rsidRPr="00160C25" w:rsidRDefault="00160C25" w:rsidP="00160C25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Jak osiągnąć neutralność klimatyczną Krakowa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4BF2AA76" w14:textId="77777777" w:rsidTr="00160C25">
        <w:tc>
          <w:tcPr>
            <w:tcW w:w="9062" w:type="dxa"/>
          </w:tcPr>
          <w:p w14:paraId="50FD8254" w14:textId="77777777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7BCBAAE3" w14:textId="77777777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8C7DC1D" w14:textId="77777777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3473723F" w14:textId="4F67B642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3D534967" w14:textId="1DEEA4AA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672FDC35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5D4857E8" w14:textId="7296CACA" w:rsidR="00160C25" w:rsidRPr="00160C25" w:rsidRDefault="00160C25" w:rsidP="00160C25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Jak Miasto Kraków i mieszkańcy mogą ograniczyć zużycie energii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7EAB198F" w14:textId="77777777" w:rsidTr="00160C25">
        <w:tc>
          <w:tcPr>
            <w:tcW w:w="9062" w:type="dxa"/>
          </w:tcPr>
          <w:p w14:paraId="7E445177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0AE99374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1AB43B3D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3F1CF50" w14:textId="3DCA7340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1FE11D82" w14:textId="0305ED59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5883C5E0" w14:textId="77777777" w:rsidR="00160C25" w:rsidRP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67121888" w14:textId="42AEEB69" w:rsidR="00160C25" w:rsidRPr="00160C25" w:rsidRDefault="00160C25" w:rsidP="00160C25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Jak Miasto Kraków i mieszkańcy mogą zwiększyć wykorzystanie energii odnawialnej</w:t>
      </w:r>
      <w:r>
        <w:rPr>
          <w:rFonts w:ascii="Lato" w:hAnsi="Lato"/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3B96DB2B" w14:textId="77777777" w:rsidTr="00160C25">
        <w:tc>
          <w:tcPr>
            <w:tcW w:w="9062" w:type="dxa"/>
          </w:tcPr>
          <w:p w14:paraId="58E89AA1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64A0910C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8B396FE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121E9DC2" w14:textId="7EE956CB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07A95D86" w14:textId="07758ACB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25566E30" w14:textId="77777777" w:rsidR="00160C25" w:rsidRP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6704CDDB" w14:textId="7B7DC412" w:rsidR="00160C25" w:rsidRPr="00160C25" w:rsidRDefault="00160C25" w:rsidP="00160C25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Dodatkowe uwagi i pomysł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2AB70418" w14:textId="77777777" w:rsidTr="00160C25">
        <w:tc>
          <w:tcPr>
            <w:tcW w:w="9062" w:type="dxa"/>
          </w:tcPr>
          <w:p w14:paraId="00A2FC2F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3591AB66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0F39142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7D2C61F6" w14:textId="3069411C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03F5F6D7" w14:textId="53D55AB0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3B04E735" w14:textId="4626AADB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54755BCA" w14:textId="354F321E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5D4B8BF0" w14:textId="646406E2" w:rsidR="00160C25" w:rsidRDefault="00160C25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Dziękujemy za Państwa zaangażowanie, poświęcony czas oraz udział w konsultacjach społecznych!</w:t>
      </w:r>
    </w:p>
    <w:p w14:paraId="78A6EFB9" w14:textId="3747969A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5069584D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2B0B50BB" w14:textId="640ADA87" w:rsidR="00160C25" w:rsidRPr="00160C25" w:rsidRDefault="00160C25" w:rsidP="00160C25">
      <w:pPr>
        <w:spacing w:after="0" w:line="276" w:lineRule="auto"/>
        <w:jc w:val="center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 xml:space="preserve">Operatorem Krakowskiego Panelu Klimatycznego jest </w:t>
      </w:r>
      <w:r>
        <w:rPr>
          <w:rFonts w:ascii="Lato" w:hAnsi="Lato"/>
          <w:b/>
          <w:bCs/>
        </w:rPr>
        <w:t xml:space="preserve">Fundacja </w:t>
      </w:r>
      <w:r w:rsidRPr="00160C25">
        <w:rPr>
          <w:rFonts w:ascii="Lato" w:hAnsi="Lato"/>
          <w:b/>
          <w:bCs/>
        </w:rPr>
        <w:t>Instytut Polityk Publicznych.</w:t>
      </w:r>
    </w:p>
    <w:p w14:paraId="7579F151" w14:textId="6C24D04D" w:rsidR="00160C25" w:rsidRPr="00160C25" w:rsidRDefault="00160C25" w:rsidP="00160C25">
      <w:pPr>
        <w:spacing w:after="0" w:line="276" w:lineRule="auto"/>
        <w:jc w:val="center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Zadanie publiczne jest finansowane ze środków Miasta Krakowa.</w:t>
      </w:r>
    </w:p>
    <w:p w14:paraId="7235BF09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68576704" w14:textId="1D372A41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685CB9D5" w14:textId="4851FF63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0CBF5F18" w14:textId="24AFE54D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0AFC7CB0" w14:textId="13482AE1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52A1C364" w14:textId="22D1C260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641A97B1" w14:textId="0742AFC2" w:rsidR="00160C25" w:rsidRPr="00424482" w:rsidRDefault="00424482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424482">
        <w:rPr>
          <w:rFonts w:ascii="Lato" w:hAnsi="Lato"/>
          <w:b/>
          <w:bCs/>
        </w:rPr>
        <w:t>DODATKOWE INFORMACJE</w:t>
      </w:r>
    </w:p>
    <w:p w14:paraId="76EEF063" w14:textId="59ED6D2D" w:rsidR="00424482" w:rsidRDefault="00424482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Wypełniony formularz można dostarczyć do 29 stycznia 2021 r.:</w:t>
      </w:r>
    </w:p>
    <w:p w14:paraId="7ECC73FE" w14:textId="6621F352" w:rsidR="00424482" w:rsidRDefault="00424482" w:rsidP="0042448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drogą elektroniczną</w:t>
      </w:r>
      <w:r>
        <w:rPr>
          <w:rFonts w:ascii="Lato" w:hAnsi="Lato"/>
        </w:rPr>
        <w:t>: uzupełniony i przesłany formularz Microsoft Forms);</w:t>
      </w:r>
    </w:p>
    <w:p w14:paraId="5789F412" w14:textId="3FA80817" w:rsidR="00424482" w:rsidRDefault="00424482" w:rsidP="0042448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drogą dokumentową</w:t>
      </w:r>
      <w:r>
        <w:rPr>
          <w:rFonts w:ascii="Lato" w:hAnsi="Lato"/>
        </w:rPr>
        <w:t xml:space="preserve">: forma skanu/zdjęcia </w:t>
      </w:r>
      <w:r w:rsidR="003A387C">
        <w:rPr>
          <w:rFonts w:ascii="Lato" w:hAnsi="Lato"/>
        </w:rPr>
        <w:t xml:space="preserve">wypełnionego i podpisanego </w:t>
      </w:r>
      <w:r>
        <w:rPr>
          <w:rFonts w:ascii="Lato" w:hAnsi="Lato"/>
        </w:rPr>
        <w:t xml:space="preserve">formularza przesłana na adres e-mail: </w:t>
      </w:r>
      <w:hyperlink r:id="rId8" w:history="1">
        <w:r w:rsidRPr="00230B09">
          <w:rPr>
            <w:rStyle w:val="Hyperlink"/>
            <w:rFonts w:ascii="Lato" w:hAnsi="Lato"/>
          </w:rPr>
          <w:t>ipp@ipp.expert</w:t>
        </w:r>
      </w:hyperlink>
      <w:r w:rsidR="003A387C">
        <w:rPr>
          <w:rFonts w:ascii="Lato" w:hAnsi="Lato"/>
        </w:rPr>
        <w:t>. W tytule e-maila prosimy wpisać: „Krakowski Panel Klimatyczny – konsultacje społeczne”</w:t>
      </w:r>
      <w:r w:rsidR="008006CF">
        <w:rPr>
          <w:rFonts w:ascii="Lato" w:hAnsi="Lato"/>
        </w:rPr>
        <w:t>;</w:t>
      </w:r>
    </w:p>
    <w:p w14:paraId="675E6966" w14:textId="1B9A9A5F" w:rsidR="00424482" w:rsidRDefault="00424482" w:rsidP="0042448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pocztą tradycyjną</w:t>
      </w:r>
      <w:r w:rsidR="003A387C">
        <w:rPr>
          <w:rFonts w:ascii="Lato" w:hAnsi="Lato"/>
        </w:rPr>
        <w:t xml:space="preserve">: </w:t>
      </w:r>
      <w:r>
        <w:rPr>
          <w:rFonts w:ascii="Lato" w:hAnsi="Lato"/>
        </w:rPr>
        <w:t>na adres Fundacja Instytut Polityk Publicznych, ul. Kazimierza Wielkiego 18/5, 30-074 Kraków, z dopiskiem</w:t>
      </w:r>
      <w:r w:rsidR="003A387C">
        <w:rPr>
          <w:rFonts w:ascii="Lato" w:hAnsi="Lato"/>
        </w:rPr>
        <w:t>:</w:t>
      </w:r>
      <w:r>
        <w:rPr>
          <w:rFonts w:ascii="Lato" w:hAnsi="Lato"/>
        </w:rPr>
        <w:t xml:space="preserve"> „Krakowski Panel Klimatyczny – konsultacje społeczne”; obowiązuje data wpływu</w:t>
      </w:r>
      <w:r w:rsidR="003A387C">
        <w:rPr>
          <w:rFonts w:ascii="Lato" w:hAnsi="Lato"/>
        </w:rPr>
        <w:t>;</w:t>
      </w:r>
    </w:p>
    <w:p w14:paraId="42173AD2" w14:textId="50137790" w:rsidR="003A387C" w:rsidRDefault="00424482" w:rsidP="0042448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osobiście</w:t>
      </w:r>
      <w:r w:rsidR="003A387C">
        <w:rPr>
          <w:rFonts w:ascii="Lato" w:hAnsi="Lato"/>
        </w:rPr>
        <w:t>:</w:t>
      </w:r>
      <w:r>
        <w:rPr>
          <w:rFonts w:ascii="Lato" w:hAnsi="Lato"/>
        </w:rPr>
        <w:t xml:space="preserve"> </w:t>
      </w:r>
      <w:r w:rsidR="003A387C">
        <w:rPr>
          <w:rFonts w:ascii="Lato" w:hAnsi="Lato"/>
        </w:rPr>
        <w:t>do siedziby</w:t>
      </w:r>
      <w:r>
        <w:rPr>
          <w:rFonts w:ascii="Lato" w:hAnsi="Lato"/>
        </w:rPr>
        <w:t xml:space="preserve"> Fundacji Instytut Polityk Publicznych</w:t>
      </w:r>
      <w:r w:rsidR="003A387C">
        <w:rPr>
          <w:rFonts w:ascii="Lato" w:hAnsi="Lato"/>
        </w:rPr>
        <w:t xml:space="preserve">, </w:t>
      </w:r>
      <w:r>
        <w:rPr>
          <w:rFonts w:ascii="Lato" w:hAnsi="Lato"/>
        </w:rPr>
        <w:t xml:space="preserve">ul. Kazimierza Wielkiego 18/5, 30-074 Kraków, </w:t>
      </w:r>
      <w:r w:rsidR="003A387C">
        <w:rPr>
          <w:rFonts w:ascii="Lato" w:hAnsi="Lato"/>
        </w:rPr>
        <w:t>od poniedziałku do piątku w godz. 08:00-16:00.</w:t>
      </w:r>
    </w:p>
    <w:p w14:paraId="5C32B102" w14:textId="1A62D6D4" w:rsidR="003A387C" w:rsidRDefault="003A387C" w:rsidP="003A387C">
      <w:pPr>
        <w:spacing w:after="0" w:line="276" w:lineRule="auto"/>
        <w:jc w:val="both"/>
        <w:rPr>
          <w:rFonts w:ascii="Lato" w:hAnsi="Lato"/>
        </w:rPr>
      </w:pPr>
    </w:p>
    <w:p w14:paraId="04D6A61D" w14:textId="77777777" w:rsidR="003A387C" w:rsidRDefault="00433BF5" w:rsidP="00CA0C67">
      <w:pPr>
        <w:spacing w:after="0" w:line="276" w:lineRule="auto"/>
        <w:jc w:val="both"/>
        <w:rPr>
          <w:rFonts w:ascii="Lato" w:hAnsi="Lato"/>
        </w:rPr>
      </w:pPr>
      <w:r w:rsidRPr="00CA0C67">
        <w:rPr>
          <w:rFonts w:ascii="Lato" w:hAnsi="Lato"/>
        </w:rPr>
        <w:t xml:space="preserve">W razie jakichkolwiek pytań jesteśmy do </w:t>
      </w:r>
      <w:r w:rsidR="003A387C">
        <w:rPr>
          <w:rFonts w:ascii="Lato" w:hAnsi="Lato"/>
        </w:rPr>
        <w:t xml:space="preserve">Państwa </w:t>
      </w:r>
      <w:r w:rsidRPr="00CA0C67">
        <w:rPr>
          <w:rFonts w:ascii="Lato" w:hAnsi="Lato"/>
        </w:rPr>
        <w:t>dyspozycji</w:t>
      </w:r>
      <w:r w:rsidR="003A387C">
        <w:rPr>
          <w:rFonts w:ascii="Lato" w:hAnsi="Lato"/>
        </w:rPr>
        <w:t>:</w:t>
      </w:r>
    </w:p>
    <w:p w14:paraId="0356E062" w14:textId="77777777" w:rsidR="003A387C" w:rsidRDefault="00433BF5" w:rsidP="003A387C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</w:rPr>
        <w:t xml:space="preserve">mailowo: </w:t>
      </w:r>
      <w:hyperlink r:id="rId9" w:history="1">
        <w:r w:rsidRPr="003A387C">
          <w:rPr>
            <w:rStyle w:val="Hyperlink"/>
            <w:rFonts w:ascii="Lato" w:hAnsi="Lato"/>
            <w:b/>
            <w:bCs/>
            <w:color w:val="auto"/>
            <w:u w:val="none"/>
          </w:rPr>
          <w:t>ipp@ipp.expert</w:t>
        </w:r>
      </w:hyperlink>
      <w:r w:rsidRPr="003A387C">
        <w:rPr>
          <w:rFonts w:ascii="Lato" w:hAnsi="Lato"/>
        </w:rPr>
        <w:t xml:space="preserve"> lub </w:t>
      </w:r>
    </w:p>
    <w:p w14:paraId="107C98EF" w14:textId="4E894633" w:rsidR="00433BF5" w:rsidRPr="003A387C" w:rsidRDefault="00433BF5" w:rsidP="003A387C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</w:rPr>
        <w:t xml:space="preserve">telefonicznie: </w:t>
      </w:r>
      <w:r w:rsidRPr="003A387C">
        <w:rPr>
          <w:rFonts w:ascii="Lato" w:hAnsi="Lato"/>
          <w:b/>
          <w:bCs/>
        </w:rPr>
        <w:t>793 762 000.</w:t>
      </w:r>
    </w:p>
    <w:p w14:paraId="65B55A2C" w14:textId="77777777" w:rsidR="003A387C" w:rsidRDefault="003A387C" w:rsidP="00CA0C67">
      <w:pPr>
        <w:spacing w:after="0" w:line="276" w:lineRule="auto"/>
        <w:jc w:val="both"/>
        <w:rPr>
          <w:rFonts w:ascii="Lato" w:hAnsi="Lato"/>
        </w:rPr>
      </w:pPr>
    </w:p>
    <w:p w14:paraId="3898D88B" w14:textId="795128FE" w:rsidR="001857E9" w:rsidRPr="00CA0C67" w:rsidRDefault="00433BF5" w:rsidP="00CA0C67">
      <w:pPr>
        <w:spacing w:after="0" w:line="276" w:lineRule="auto"/>
        <w:jc w:val="both"/>
        <w:rPr>
          <w:rFonts w:ascii="Lato" w:hAnsi="Lato"/>
        </w:rPr>
      </w:pPr>
      <w:r w:rsidRPr="00CA0C67">
        <w:rPr>
          <w:rFonts w:ascii="Lato" w:hAnsi="Lato"/>
        </w:rPr>
        <w:t>Zespół Fundacji Instytut Polityk Publicznych</w:t>
      </w:r>
      <w:r w:rsidR="003A387C">
        <w:rPr>
          <w:rFonts w:ascii="Lato" w:hAnsi="Lato"/>
        </w:rPr>
        <w:t>.</w:t>
      </w:r>
    </w:p>
    <w:p w14:paraId="34B71ADE" w14:textId="77777777" w:rsidR="007A6579" w:rsidRPr="00CA0C67" w:rsidRDefault="007A6579" w:rsidP="00CA0C67">
      <w:pPr>
        <w:spacing w:after="0" w:line="276" w:lineRule="auto"/>
        <w:jc w:val="both"/>
        <w:rPr>
          <w:rFonts w:ascii="Lato" w:hAnsi="Lato"/>
        </w:rPr>
      </w:pPr>
    </w:p>
    <w:p w14:paraId="613D9209" w14:textId="77777777" w:rsidR="001B7B98" w:rsidRPr="00CA0C67" w:rsidRDefault="001B7B98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bookmarkEnd w:id="0"/>
    <w:p w14:paraId="454670A5" w14:textId="77777777" w:rsidR="001857E9" w:rsidRPr="00CA0C67" w:rsidRDefault="001857E9" w:rsidP="00CA0C67">
      <w:pPr>
        <w:spacing w:after="0" w:line="276" w:lineRule="auto"/>
        <w:jc w:val="both"/>
        <w:rPr>
          <w:rFonts w:ascii="Lato" w:hAnsi="Lato"/>
        </w:rPr>
      </w:pPr>
    </w:p>
    <w:sectPr w:rsidR="001857E9" w:rsidRPr="00CA0C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altName w:val="Segoe UI"/>
    <w:panose1 w:val="020F0502020204030203"/>
    <w:charset w:val="EE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A5D44"/>
    <w:multiLevelType w:val="hybridMultilevel"/>
    <w:tmpl w:val="9A02D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57FA5"/>
    <w:multiLevelType w:val="hybridMultilevel"/>
    <w:tmpl w:val="FE7A1D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B3251"/>
    <w:multiLevelType w:val="hybridMultilevel"/>
    <w:tmpl w:val="8AA4418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33411A"/>
    <w:multiLevelType w:val="hybridMultilevel"/>
    <w:tmpl w:val="D800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B776B0"/>
    <w:multiLevelType w:val="hybridMultilevel"/>
    <w:tmpl w:val="2EE8FE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F91303"/>
    <w:multiLevelType w:val="hybridMultilevel"/>
    <w:tmpl w:val="14BCE9AE"/>
    <w:lvl w:ilvl="0" w:tplc="E892DB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916D0B"/>
    <w:multiLevelType w:val="hybridMultilevel"/>
    <w:tmpl w:val="07A0DE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42499D"/>
    <w:multiLevelType w:val="hybridMultilevel"/>
    <w:tmpl w:val="91444A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7"/>
  </w:num>
  <w:num w:numId="5">
    <w:abstractNumId w:val="6"/>
  </w:num>
  <w:num w:numId="6">
    <w:abstractNumId w:val="3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NDQ2szAwMTQwsDBQ0lEKTi0uzszPAykwrAUAKSqCkSwAAAA="/>
  </w:docVars>
  <w:rsids>
    <w:rsidRoot w:val="002F002F"/>
    <w:rsid w:val="000430CA"/>
    <w:rsid w:val="00060F79"/>
    <w:rsid w:val="00160C25"/>
    <w:rsid w:val="001857E9"/>
    <w:rsid w:val="001B7B98"/>
    <w:rsid w:val="001D7E90"/>
    <w:rsid w:val="002F002F"/>
    <w:rsid w:val="003A387C"/>
    <w:rsid w:val="00424482"/>
    <w:rsid w:val="00433BF5"/>
    <w:rsid w:val="00490A8E"/>
    <w:rsid w:val="004A0EBC"/>
    <w:rsid w:val="004A7C0B"/>
    <w:rsid w:val="006016DB"/>
    <w:rsid w:val="00634085"/>
    <w:rsid w:val="006934F2"/>
    <w:rsid w:val="006B5E88"/>
    <w:rsid w:val="007A6579"/>
    <w:rsid w:val="008006CF"/>
    <w:rsid w:val="008543C2"/>
    <w:rsid w:val="00866D45"/>
    <w:rsid w:val="00874105"/>
    <w:rsid w:val="008F28A0"/>
    <w:rsid w:val="009B4A05"/>
    <w:rsid w:val="009D7DCB"/>
    <w:rsid w:val="00A9424B"/>
    <w:rsid w:val="00B062B8"/>
    <w:rsid w:val="00B75475"/>
    <w:rsid w:val="00C10F83"/>
    <w:rsid w:val="00C70EBC"/>
    <w:rsid w:val="00C73B4B"/>
    <w:rsid w:val="00C9481D"/>
    <w:rsid w:val="00CA0C67"/>
    <w:rsid w:val="00D94F51"/>
    <w:rsid w:val="00DE7F56"/>
    <w:rsid w:val="00FB12B6"/>
    <w:rsid w:val="00FC6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FDE57"/>
  <w15:chartTrackingRefBased/>
  <w15:docId w15:val="{DA3559B8-9507-4A50-A1FB-145B70E3A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4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6D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0E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8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6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3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818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5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76955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p@ipp.expert" TargetMode="External"/><Relationship Id="rId3" Type="http://schemas.openxmlformats.org/officeDocument/2006/relationships/styles" Target="styles.xml"/><Relationship Id="rId7" Type="http://schemas.openxmlformats.org/officeDocument/2006/relationships/hyperlink" Target="mailto:ipp@ipp.exper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pp.expert/projekty/krakowski-panel-klimatyczny-konsultacje-spoleczne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pp@ipp.exper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B0377-A7D7-4D4A-9413-BB8964551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819</Words>
  <Characters>4916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 Szpak</dc:creator>
  <cp:keywords/>
  <dc:description/>
  <cp:lastModifiedBy>Bartosz Oleszko-Pyka</cp:lastModifiedBy>
  <cp:revision>11</cp:revision>
  <dcterms:created xsi:type="dcterms:W3CDTF">2021-01-04T01:09:00Z</dcterms:created>
  <dcterms:modified xsi:type="dcterms:W3CDTF">2021-01-13T13:58:00Z</dcterms:modified>
</cp:coreProperties>
</file>